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Resistência da paisagem: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Conectividade (omniscape):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-1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1:22:00Z</dcterms:created>
  <dcterms:modified xsi:type="dcterms:W3CDTF">2023-09-22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